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32B6F" w:rsidRDefault="00BE2294">
      <w:pPr>
        <w:pStyle w:val="Tittel"/>
      </w:pPr>
      <w:r>
        <w:t>NOR-SOLIDARITY First Interim Report</w:t>
      </w:r>
    </w:p>
    <w:p w:rsidR="00032B6F" w:rsidRDefault="00BE2294">
      <w:pPr>
        <w:pStyle w:val="Author"/>
      </w:pPr>
      <w:r>
        <w:t>Inge Christoffer Olsen, PhD</w:t>
      </w:r>
    </w:p>
    <w:p w:rsidR="00032B6F" w:rsidRDefault="00BE2294">
      <w:pPr>
        <w:pStyle w:val="Dato"/>
      </w:pPr>
      <w:r>
        <w:t>29 December,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78487405"/>
        <w:docPartObj>
          <w:docPartGallery w:val="Table of Contents"/>
          <w:docPartUnique/>
        </w:docPartObj>
      </w:sdtPr>
      <w:sdtEndPr/>
      <w:sdtContent>
        <w:p w:rsidR="00032B6F" w:rsidRDefault="00BE2294">
          <w:pPr>
            <w:pStyle w:val="Overskriftforinnholdsfortegnelse"/>
          </w:pPr>
          <w:r>
            <w:t>Table of Contents</w:t>
          </w:r>
        </w:p>
        <w:p w:rsidR="00BE3BC2" w:rsidRDefault="00BE2294">
          <w:pPr>
            <w:pStyle w:val="INNH1"/>
            <w:tabs>
              <w:tab w:val="left" w:pos="480"/>
              <w:tab w:val="right" w:leader="dot" w:pos="129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E3BC2">
            <w:fldChar w:fldCharType="separate"/>
          </w:r>
          <w:hyperlink w:anchor="_Toc60157221" w:history="1">
            <w:r w:rsidR="00BE3BC2" w:rsidRPr="00685EB0">
              <w:rPr>
                <w:rStyle w:val="Hyperkobling"/>
                <w:noProof/>
              </w:rPr>
              <w:t>2</w:t>
            </w:r>
            <w:r w:rsidR="00BE3BC2">
              <w:rPr>
                <w:noProof/>
              </w:rPr>
              <w:tab/>
            </w:r>
            <w:r w:rsidR="00BE3BC2" w:rsidRPr="00685EB0">
              <w:rPr>
                <w:rStyle w:val="Hyperkobling"/>
                <w:noProof/>
              </w:rPr>
              <w:t>Introduction</w:t>
            </w:r>
            <w:r w:rsidR="00BE3BC2">
              <w:rPr>
                <w:noProof/>
                <w:webHidden/>
              </w:rPr>
              <w:tab/>
            </w:r>
            <w:r w:rsidR="00BE3BC2">
              <w:rPr>
                <w:noProof/>
                <w:webHidden/>
              </w:rPr>
              <w:fldChar w:fldCharType="begin"/>
            </w:r>
            <w:r w:rsidR="00BE3BC2">
              <w:rPr>
                <w:noProof/>
                <w:webHidden/>
              </w:rPr>
              <w:instrText xml:space="preserve"> PAGEREF _Toc60157221 \h </w:instrText>
            </w:r>
            <w:r w:rsidR="00BE3BC2">
              <w:rPr>
                <w:noProof/>
                <w:webHidden/>
              </w:rPr>
            </w:r>
            <w:r w:rsidR="00BE3BC2">
              <w:rPr>
                <w:noProof/>
                <w:webHidden/>
              </w:rPr>
              <w:fldChar w:fldCharType="separate"/>
            </w:r>
            <w:r w:rsidR="00BE3BC2">
              <w:rPr>
                <w:noProof/>
                <w:webHidden/>
              </w:rPr>
              <w:t>2</w:t>
            </w:r>
            <w:r w:rsidR="00BE3BC2"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1"/>
            <w:tabs>
              <w:tab w:val="left" w:pos="480"/>
              <w:tab w:val="right" w:leader="dot" w:pos="12996"/>
            </w:tabs>
            <w:rPr>
              <w:noProof/>
            </w:rPr>
          </w:pPr>
          <w:hyperlink w:anchor="_Toc60157222" w:history="1">
            <w:r w:rsidRPr="00685EB0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Inclusion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23" w:history="1">
            <w:r w:rsidRPr="00685EB0">
              <w:rPr>
                <w:rStyle w:val="Hyperkobling"/>
                <w:noProof/>
              </w:rPr>
              <w:t>3.1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Inclusio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24" w:history="1">
            <w:r w:rsidRPr="00685EB0">
              <w:rPr>
                <w:rStyle w:val="Hyperkobling"/>
                <w:noProof/>
              </w:rPr>
              <w:t>3.2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Inclusion by hosp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25" w:history="1">
            <w:r w:rsidRPr="00685EB0">
              <w:rPr>
                <w:rStyle w:val="Hyperkobling"/>
                <w:noProof/>
              </w:rPr>
              <w:t>3.3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By trea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1"/>
            <w:tabs>
              <w:tab w:val="left" w:pos="480"/>
              <w:tab w:val="right" w:leader="dot" w:pos="12996"/>
            </w:tabs>
            <w:rPr>
              <w:noProof/>
            </w:rPr>
          </w:pPr>
          <w:hyperlink w:anchor="_Toc60157226" w:history="1">
            <w:r w:rsidRPr="00685EB0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Patient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1"/>
            <w:tabs>
              <w:tab w:val="left" w:pos="480"/>
              <w:tab w:val="right" w:leader="dot" w:pos="12996"/>
            </w:tabs>
            <w:rPr>
              <w:noProof/>
            </w:rPr>
          </w:pPr>
          <w:hyperlink w:anchor="_Toc60157227" w:history="1">
            <w:r w:rsidRPr="00685EB0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1"/>
            <w:tabs>
              <w:tab w:val="left" w:pos="480"/>
              <w:tab w:val="right" w:leader="dot" w:pos="12996"/>
            </w:tabs>
            <w:rPr>
              <w:noProof/>
            </w:rPr>
          </w:pPr>
          <w:hyperlink w:anchor="_Toc60157228" w:history="1">
            <w:r w:rsidRPr="00685EB0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Exp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1"/>
            <w:tabs>
              <w:tab w:val="left" w:pos="480"/>
              <w:tab w:val="right" w:leader="dot" w:pos="12996"/>
            </w:tabs>
            <w:rPr>
              <w:noProof/>
            </w:rPr>
          </w:pPr>
          <w:hyperlink w:anchor="_Toc60157229" w:history="1">
            <w:r w:rsidRPr="00685EB0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Effic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30" w:history="1">
            <w:r w:rsidRPr="00685EB0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31" w:history="1">
            <w:r w:rsidRPr="00685EB0">
              <w:rPr>
                <w:rStyle w:val="Hyperkobling"/>
                <w:noProof/>
              </w:rPr>
              <w:t>7.1.1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32" w:history="1">
            <w:r w:rsidRPr="00685EB0">
              <w:rPr>
                <w:rStyle w:val="Hyperkobling"/>
                <w:noProof/>
              </w:rPr>
              <w:t>7.1.2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33" w:history="1">
            <w:r w:rsidRPr="00685EB0">
              <w:rPr>
                <w:rStyle w:val="Hyperkobling"/>
                <w:noProof/>
              </w:rPr>
              <w:t>7.1.3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34" w:history="1">
            <w:r w:rsidRPr="00685EB0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35" w:history="1">
            <w:r w:rsidRPr="00685EB0">
              <w:rPr>
                <w:rStyle w:val="Hyperkobling"/>
                <w:noProof/>
              </w:rPr>
              <w:t>7.3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Dichotomous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36" w:history="1">
            <w:r w:rsidRPr="00685EB0">
              <w:rPr>
                <w:rStyle w:val="Hyperkobling"/>
                <w:noProof/>
              </w:rPr>
              <w:t>7.3.1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37" w:history="1">
            <w:r w:rsidRPr="00685EB0">
              <w:rPr>
                <w:rStyle w:val="Hyperkobling"/>
                <w:noProof/>
              </w:rPr>
              <w:t>7.3.2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38" w:history="1">
            <w:r w:rsidRPr="00685EB0">
              <w:rPr>
                <w:rStyle w:val="Hyperkobling"/>
                <w:noProof/>
              </w:rPr>
              <w:t>7.4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Inflammatory laboratory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39" w:history="1">
            <w:r w:rsidRPr="00685EB0">
              <w:rPr>
                <w:rStyle w:val="Hyperkobling"/>
                <w:noProof/>
              </w:rPr>
              <w:t>7.4.1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40" w:history="1">
            <w:r w:rsidRPr="00685EB0">
              <w:rPr>
                <w:rStyle w:val="Hyperkobling"/>
                <w:noProof/>
              </w:rPr>
              <w:t>7.4.2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41" w:history="1">
            <w:r w:rsidRPr="00685EB0">
              <w:rPr>
                <w:rStyle w:val="Hyperkobling"/>
                <w:noProof/>
              </w:rPr>
              <w:t>7.4.3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42" w:history="1">
            <w:r w:rsidRPr="00685EB0">
              <w:rPr>
                <w:rStyle w:val="Hyperkobling"/>
                <w:noProof/>
              </w:rPr>
              <w:t>7.5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SARS-CoV2 antibodies at day 9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43" w:history="1">
            <w:r w:rsidRPr="00685EB0">
              <w:rPr>
                <w:rStyle w:val="Hyperkobling"/>
                <w:noProof/>
              </w:rPr>
              <w:t>7.5.1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Main results by quantre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44" w:history="1">
            <w:r w:rsidRPr="00685EB0">
              <w:rPr>
                <w:rStyle w:val="Hyperkobling"/>
                <w:noProof/>
              </w:rPr>
              <w:t>7.5.2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HCQ results from St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45" w:history="1">
            <w:r w:rsidRPr="00685EB0">
              <w:rPr>
                <w:rStyle w:val="Hyperkobling"/>
                <w:noProof/>
              </w:rPr>
              <w:t>7.5.3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Remdesivir results by St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46" w:history="1">
            <w:r w:rsidRPr="00685EB0">
              <w:rPr>
                <w:rStyle w:val="Hyperkobling"/>
                <w:noProof/>
              </w:rPr>
              <w:t>7.5.4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Sensitivity results by ANO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47" w:history="1">
            <w:r w:rsidRPr="00685EB0">
              <w:rPr>
                <w:rStyle w:val="Hyperkobling"/>
                <w:noProof/>
              </w:rPr>
              <w:t>7.6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Time to last discha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3"/>
            <w:tabs>
              <w:tab w:val="left" w:pos="1440"/>
              <w:tab w:val="right" w:leader="dot" w:pos="12996"/>
            </w:tabs>
            <w:rPr>
              <w:noProof/>
            </w:rPr>
          </w:pPr>
          <w:hyperlink w:anchor="_Toc60157248" w:history="1">
            <w:r w:rsidRPr="00685EB0">
              <w:rPr>
                <w:rStyle w:val="Hyperkobling"/>
                <w:noProof/>
              </w:rPr>
              <w:t>7.6.1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1"/>
            <w:tabs>
              <w:tab w:val="left" w:pos="480"/>
              <w:tab w:val="right" w:leader="dot" w:pos="12996"/>
            </w:tabs>
            <w:rPr>
              <w:noProof/>
            </w:rPr>
          </w:pPr>
          <w:hyperlink w:anchor="_Toc60157249" w:history="1">
            <w:r w:rsidRPr="00685EB0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50" w:history="1">
            <w:r w:rsidRPr="00685EB0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A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51" w:history="1">
            <w:r w:rsidRPr="00685EB0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By System Organ Class and Preferred Te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52" w:history="1">
            <w:r w:rsidRPr="00685EB0">
              <w:rPr>
                <w:rStyle w:val="Hyperkobling"/>
                <w:noProof/>
              </w:rPr>
              <w:t>8.3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Serious 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BC2" w:rsidRDefault="00BE3BC2">
          <w:pPr>
            <w:pStyle w:val="INNH2"/>
            <w:tabs>
              <w:tab w:val="left" w:pos="960"/>
              <w:tab w:val="right" w:leader="dot" w:pos="12996"/>
            </w:tabs>
            <w:rPr>
              <w:noProof/>
            </w:rPr>
          </w:pPr>
          <w:hyperlink w:anchor="_Toc60157253" w:history="1">
            <w:r w:rsidRPr="00685EB0">
              <w:rPr>
                <w:rStyle w:val="Hyperkobling"/>
                <w:noProof/>
              </w:rPr>
              <w:t>8.4</w:t>
            </w:r>
            <w:r>
              <w:rPr>
                <w:noProof/>
              </w:rPr>
              <w:tab/>
            </w:r>
            <w:r w:rsidRPr="00685EB0">
              <w:rPr>
                <w:rStyle w:val="Hyperkobling"/>
                <w:noProof/>
              </w:rPr>
              <w:t>Suspected Unexpected Serious Adverse Re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57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32B6F" w:rsidRDefault="00BE2294">
          <w:r>
            <w:fldChar w:fldCharType="end"/>
          </w:r>
        </w:p>
      </w:sdtContent>
    </w:sdt>
    <w:p w:rsidR="00032B6F" w:rsidRDefault="00BE2294">
      <w:pPr>
        <w:pStyle w:val="Overskrift1"/>
      </w:pPr>
      <w:bookmarkStart w:id="0" w:name="introduction"/>
      <w:bookmarkStart w:id="1" w:name="_Toc60157221"/>
      <w:r>
        <w:t>Introduction</w:t>
      </w:r>
      <w:bookmarkEnd w:id="1"/>
    </w:p>
    <w:p w:rsidR="00032B6F" w:rsidRDefault="00BE2294">
      <w:pPr>
        <w:pStyle w:val="FirstParagraph"/>
      </w:pPr>
      <w:r>
        <w:t>This is the report for the first interim analysis of the NOR-SOLIDARITY trial. The data are based on an export from the Viedoc electronic data capture at “2020-10-16 08:41:09” system time stamped “ous_20201016_084109”. While the results are based on real d</w:t>
      </w:r>
      <w:r>
        <w:t>ata, the treatment allocation has been drawn randomly for this report. Thus, this is a mock-up report intended to show how the final report will look like, without showing the actual results of the trial and the treatment differences. There were 181 includ</w:t>
      </w:r>
      <w:r>
        <w:t>ed patients.</w:t>
      </w:r>
    </w:p>
    <w:p w:rsidR="00032B6F" w:rsidRDefault="00BE2294">
      <w:pPr>
        <w:pStyle w:val="Overskrift1"/>
      </w:pPr>
      <w:bookmarkStart w:id="2" w:name="inclusion-status"/>
      <w:bookmarkStart w:id="3" w:name="_Toc60157222"/>
      <w:bookmarkEnd w:id="0"/>
      <w:r>
        <w:lastRenderedPageBreak/>
        <w:t>Inclusion status</w:t>
      </w:r>
      <w:bookmarkEnd w:id="3"/>
    </w:p>
    <w:p w:rsidR="00032B6F" w:rsidRDefault="00BE2294">
      <w:pPr>
        <w:pStyle w:val="Overskrift2"/>
      </w:pPr>
      <w:bookmarkStart w:id="4" w:name="inclusion-rate"/>
      <w:bookmarkStart w:id="5" w:name="_Toc60157223"/>
      <w:r>
        <w:t>Inclusion rate</w:t>
      </w:r>
      <w:bookmarkEnd w:id="5"/>
    </w:p>
    <w:p w:rsidR="00032B6F" w:rsidRDefault="00BE2294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B6F" w:rsidRDefault="00BE2294">
      <w:pPr>
        <w:pStyle w:val="Overskrift2"/>
      </w:pPr>
      <w:bookmarkStart w:id="6" w:name="inclusion-by-hospital"/>
      <w:bookmarkStart w:id="7" w:name="_Toc60157224"/>
      <w:bookmarkEnd w:id="4"/>
      <w:r>
        <w:lastRenderedPageBreak/>
        <w:t>Inclusion by hospital</w:t>
      </w:r>
      <w:bookmarkEnd w:id="7"/>
    </w:p>
    <w:p w:rsidR="00032B6F" w:rsidRDefault="00BE2294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B6F" w:rsidRDefault="00BE2294">
      <w:pPr>
        <w:pStyle w:val="Overskrift2"/>
      </w:pPr>
      <w:bookmarkStart w:id="8" w:name="by-treatment"/>
      <w:bookmarkStart w:id="9" w:name="_Toc60157225"/>
      <w:bookmarkEnd w:id="6"/>
      <w:r>
        <w:lastRenderedPageBreak/>
        <w:t>By treatment</w:t>
      </w:r>
      <w:bookmarkEnd w:id="9"/>
    </w:p>
    <w:p w:rsidR="00032B6F" w:rsidRDefault="00BE22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B6F" w:rsidRDefault="00BE2294">
      <w:pPr>
        <w:pStyle w:val="Overskrift1"/>
      </w:pPr>
      <w:bookmarkStart w:id="10" w:name="patient-flow"/>
      <w:bookmarkStart w:id="11" w:name="_Toc60157226"/>
      <w:bookmarkEnd w:id="2"/>
      <w:bookmarkEnd w:id="8"/>
      <w:r>
        <w:t>Patient flow</w:t>
      </w:r>
      <w:bookmarkEnd w:id="11"/>
    </w:p>
    <w:p w:rsidR="00032B6F" w:rsidRDefault="00BE2294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roup` to silence this message.</w:t>
      </w:r>
      <w:r>
        <w:br/>
      </w:r>
      <w:r>
        <w:rPr>
          <w:rStyle w:val="VerbatimChar"/>
        </w:rPr>
        <w:lastRenderedPageBreak/>
        <w:t>## ℹ See &lt;https://tidyse</w:t>
      </w:r>
      <w:r>
        <w:rPr>
          <w:rStyle w:val="VerbatimChar"/>
        </w:rPr>
        <w:t>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:rsidR="00032B6F" w:rsidRDefault="00BE2294">
      <w:pPr>
        <w:pStyle w:val="TableCaption"/>
      </w:pPr>
      <w:r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otal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6 (10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5 (99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1 (97.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2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0.5%)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300"/>
        <w:gridCol w:w="1703"/>
        <w:gridCol w:w="1703"/>
        <w:gridCol w:w="2516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Remdesivir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3 (10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2 (97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557"/>
        <w:gridCol w:w="2649"/>
        <w:gridCol w:w="3111"/>
        <w:gridCol w:w="2124"/>
        <w:gridCol w:w="78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otal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50</w:t>
            </w:r>
          </w:p>
        </w:tc>
      </w:tr>
    </w:tbl>
    <w:p w:rsidR="00032B6F" w:rsidRDefault="00BE2294">
      <w:pPr>
        <w:pStyle w:val="Overskrift1"/>
      </w:pPr>
      <w:bookmarkStart w:id="12" w:name="demographics"/>
      <w:bookmarkStart w:id="13" w:name="_Toc60157227"/>
      <w:bookmarkEnd w:id="10"/>
      <w:r>
        <w:lastRenderedPageBreak/>
        <w:t>Demographics</w:t>
      </w:r>
      <w:bookmarkEnd w:id="13"/>
    </w:p>
    <w:p w:rsidR="00032B6F" w:rsidRDefault="00BE2294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0734"/>
        <w:gridCol w:w="2488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All patients (N=18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9.8 (15.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2 (34.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(25 - 3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4.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1 (1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7 (4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.4 (0.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1 (94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5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1 (94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5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2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0 (49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15.6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5.6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1 (39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5 (30.6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 (17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4 (26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lastRenderedPageBreak/>
              <w:t>Co-medicati</w:t>
            </w:r>
            <w:r>
              <w:rPr>
                <w:b/>
              </w:rPr>
              <w:t>ons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4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4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(6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 (16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.2 (12.3 - 14.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2 (4.7 - 8.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3 (3 - 6.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(0.8 - 1.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2.5 (158.5 - 270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0 (36.5 - 137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2 (0.1 - 0.2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13 (319 - 117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7 (214 - 360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68 (0.45 - 1.1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9 (27.2 - 5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 (20 - 5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9.7 (74.2 - 105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1.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Zero converted (RBD ≤ 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7 (52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5 (1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4 (1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1 (1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 (1.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6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4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2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3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(7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2 (12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032B6F" w:rsidRDefault="00032B6F"/>
        </w:tc>
      </w:tr>
    </w:tbl>
    <w:p w:rsidR="00032B6F" w:rsidRDefault="00032B6F"/>
    <w:p w:rsidR="00032B6F" w:rsidRDefault="00BE2294">
      <w:pPr>
        <w:pStyle w:val="TableCaption"/>
      </w:pPr>
      <w:r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7308"/>
        <w:gridCol w:w="1873"/>
        <w:gridCol w:w="1761"/>
        <w:gridCol w:w="2280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Remdesivir (N=4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9.2 (16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9.4 (13.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1.4 (16.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 (39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(3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(25 - 3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(25 - 30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Symptoms prior to admission (day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.4 (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5 (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9 (3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0 (1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0 (1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4 (10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9 (45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 (48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(31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.4 (0.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7 (90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0 (95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8 (9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9 (92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</w:t>
            </w:r>
            <w:r>
              <w:t>evere disease state (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1 (58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 (48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(33.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21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 (39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 (45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(31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23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(17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(2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 (3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4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23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4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11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17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1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.2 (12.2 - 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.4 (12.9 - 14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.1 (12 - 13.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3 (4.8 - 9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4.6 - 8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8 (4.7 - 7.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 (2.9 - 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3 (3.2 - 5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2.5 - 6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0.8 - 1.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0.8 - 1.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1.5 (161.2 - 286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6 (158 - 23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6 (156 - 27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3 (50 - 15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1.5 (31.8 - 11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4.5 (29.2 - 12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4 (0.1 - 0.2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2 (0.1 - 0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39 (301 - 110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08 (276 - 1103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77 (442 - 148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1 (209.2 - 353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5 (220.5 - 367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7 (214.8 - 36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75 (0.5 - 1.1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6 (0.41 - 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8 (0.44 - 1.0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8 (28 - 6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3 (28 - 5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6 (27 - 63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 (19 - 6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6.5 (22 - 52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 (22 - 62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9.8 (73.8 - 106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5.7 (73.8 - 100.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0.8 (76.9 - 105.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9 (1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2 (1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1.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 (54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(62.2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35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4 (1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1 (1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1 (1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Dia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7 (1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2 (1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5 (1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8 (1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 (1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8 (2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 (1.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 xml:space="preserve">1 </w:t>
            </w:r>
            <w:r>
              <w:t>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10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1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</w:tbl>
    <w:p w:rsidR="00032B6F" w:rsidRDefault="00032B6F"/>
    <w:p w:rsidR="00032B6F" w:rsidRDefault="00BE2294">
      <w:pPr>
        <w:pStyle w:val="TableCaption"/>
      </w:pPr>
      <w:r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210"/>
        <w:gridCol w:w="1970"/>
        <w:gridCol w:w="2042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HCQ (N=5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9.9 (14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9.4 (13.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(42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(28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(25 - 30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.6 (5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5 (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2 (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0 (1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(43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 (48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Temperature (°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.4 (0.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7 (90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9.6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8 (92.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5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 (48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3.2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17.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(37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(34.6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(28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(34.6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18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(2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bes</w:t>
            </w:r>
            <w:r>
              <w:t>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(30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4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11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1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17.6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.2 (12.1 - 14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.4 (12.9 - 14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6 (4.7 - 9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4.6 - 8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 (2.8 - 6.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3 (3.2 - 5.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(0.9 - 1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0.8 - 1.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Platelet counts (x10^9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8 (160 - 29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6 (158 - 23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0 (47.8 - 159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1.5 (31.8 - 11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3 (0.1 - 0.2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(0.1 - 0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80 (239 - 103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08 (276 - 1103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0 (209 - 34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5 (220.5 - 367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85 (0.5 - 1.2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6 (0.41 - 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.5 (26.2 - 53.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3 (28 - 5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19 - 47.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6.5 (22 - 52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0.3 (80.1 - 105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5.7 (73.8 - 100.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1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2 (1.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(51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(62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3 (1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1 (1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2 (1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7 (1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9 (1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5 (1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 (1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8 (2.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Autoimmune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15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</w:tbl>
    <w:p w:rsidR="00032B6F" w:rsidRDefault="00032B6F"/>
    <w:p w:rsidR="00032B6F" w:rsidRDefault="00BE2294">
      <w:pPr>
        <w:pStyle w:val="TableCaption"/>
      </w:pPr>
      <w:r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8680"/>
        <w:gridCol w:w="2003"/>
        <w:gridCol w:w="2539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Remdesivir (N=4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8.6 (16.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1.4 (16.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(35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(3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24 - 3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(25 - 30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8 (6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9 (3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9 (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4 (10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(47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(31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.6 (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.4 (0.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4 (94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0 (95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5 (96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9 (92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WHO Severe disease state (6-9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5 (61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(33.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21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2 (38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 (45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 (33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23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23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1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.1 (12.3 - 13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.1 (12 - 13.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6 (5.1 - 9.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8 (4.7 - 7.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3.2 - 7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2.5 - 6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(0.9 - 1.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0.8 - 1.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5 (168.8 - 290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6 (156 - 27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6.5 (56.8 - 153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4.5 (29.2 - 12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Procalciton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6 (0.1 - 0.2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2 (0.1 - 0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63 (311.5 - 121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77 (442 - 148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1.5 (229 - 363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7 (214.8 - 36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76 (0.58 - 1.1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8 (0.44 - 1.0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2 (29.5 - 73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6 (27 - 63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.5 (18.8 - 74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 (22 - 62.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7.9 (68 - 106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0.8 (76.9 - 105.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8 (1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1.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 (55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(35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3 (1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1 (1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2 (1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8 (1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 (1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 (1.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lastRenderedPageBreak/>
              <w:t>Asthm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1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</w:tbl>
    <w:p w:rsidR="00032B6F" w:rsidRDefault="00032B6F"/>
    <w:p w:rsidR="00032B6F" w:rsidRDefault="00BE2294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7486"/>
        <w:gridCol w:w="1501"/>
        <w:gridCol w:w="1921"/>
        <w:gridCol w:w="2314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Remdesivir (N=4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8%), 7 (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3.5%), 7 (13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, 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7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11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11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(26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 (36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6 (38.1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9.2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9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(2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21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Zero converted (RBD ≤ 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 (28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(33.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(0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</w:tbl>
    <w:p w:rsidR="00032B6F" w:rsidRDefault="00BE2294">
      <w:pPr>
        <w:pStyle w:val="Overskrift1"/>
      </w:pPr>
      <w:bookmarkStart w:id="14" w:name="exposure"/>
      <w:bookmarkStart w:id="15" w:name="_Toc60157228"/>
      <w:bookmarkEnd w:id="12"/>
      <w:r>
        <w:t>Exposure</w:t>
      </w:r>
      <w:bookmarkEnd w:id="15"/>
    </w:p>
    <w:p w:rsidR="00032B6F" w:rsidRDefault="00BE2294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233"/>
        <w:gridCol w:w="283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Remdesivir (N=4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400 (1100 - 760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00 (700 - 525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4 - 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3 - 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4 - 1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4 - 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2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33.3%)</w:t>
            </w:r>
          </w:p>
        </w:tc>
      </w:tr>
    </w:tbl>
    <w:p w:rsidR="00032B6F" w:rsidRDefault="00BE2294">
      <w:pPr>
        <w:pStyle w:val="Overskrift1"/>
      </w:pPr>
      <w:bookmarkStart w:id="16" w:name="efficacy"/>
      <w:bookmarkStart w:id="17" w:name="_Toc60157229"/>
      <w:bookmarkEnd w:id="14"/>
      <w:r>
        <w:t>Efficacy</w:t>
      </w:r>
      <w:bookmarkEnd w:id="17"/>
    </w:p>
    <w:p w:rsidR="00032B6F" w:rsidRDefault="00BE2294">
      <w:pPr>
        <w:pStyle w:val="Overskrift2"/>
      </w:pPr>
      <w:bookmarkStart w:id="18" w:name="mortality"/>
      <w:bookmarkStart w:id="19" w:name="_Toc60157230"/>
      <w:r>
        <w:t>Mortality</w:t>
      </w:r>
      <w:bookmarkEnd w:id="19"/>
    </w:p>
    <w:p w:rsidR="00032B6F" w:rsidRDefault="00BE2294">
      <w:pPr>
        <w:pStyle w:val="Overskrift3"/>
      </w:pPr>
      <w:bookmarkStart w:id="20" w:name="descriptives"/>
      <w:bookmarkStart w:id="21" w:name="_Toc60157231"/>
      <w:r>
        <w:t>Descriptives</w:t>
      </w:r>
      <w:bookmarkEnd w:id="21"/>
    </w:p>
    <w:p w:rsidR="00032B6F" w:rsidRDefault="00BE2294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53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%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.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.8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%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.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.6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53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%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7.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.8</w:t>
            </w:r>
          </w:p>
        </w:tc>
      </w:tr>
    </w:tbl>
    <w:p w:rsidR="00032B6F" w:rsidRDefault="00BE2294">
      <w:pPr>
        <w:pStyle w:val="Overskrift3"/>
      </w:pPr>
      <w:bookmarkStart w:id="22" w:name="plots"/>
      <w:bookmarkStart w:id="23" w:name="_Toc60157232"/>
      <w:bookmarkEnd w:id="20"/>
      <w:r>
        <w:t>Plots</w:t>
      </w:r>
      <w:bookmarkEnd w:id="23"/>
    </w:p>
    <w:p w:rsidR="00032B6F" w:rsidRDefault="00BE2294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B6F" w:rsidRDefault="00BE2294">
      <w:pPr>
        <w:pStyle w:val="Overskrift3"/>
      </w:pPr>
      <w:bookmarkStart w:id="24" w:name="efficacy-estimates"/>
      <w:bookmarkStart w:id="25" w:name="_Toc60157233"/>
      <w:bookmarkEnd w:id="22"/>
      <w:r>
        <w:t>Efficacy estimates</w:t>
      </w:r>
      <w:bookmarkEnd w:id="25"/>
    </w:p>
    <w:p w:rsidR="00032B6F" w:rsidRDefault="00BE2294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327"/>
        <w:gridCol w:w="4453"/>
        <w:gridCol w:w="1442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64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78 (95% CI 0.18 to 3.4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74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18 (95% CI 0.87 to 30.9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7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7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03 (95% CI 0.21 to 5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97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75 (95% CI 0.8 to 28.0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8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77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ensored at 2</w:t>
            </w:r>
            <w:r>
              <w:t>8 days, Hydroxychloroquine only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69 (95% CI 0.12 to 3.9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67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.82 (95% CI 0.53 to 27.7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86</w:t>
            </w:r>
          </w:p>
        </w:tc>
      </w:tr>
    </w:tbl>
    <w:p w:rsidR="00032B6F" w:rsidRDefault="00BE2294">
      <w:pPr>
        <w:pStyle w:val="Overskrift2"/>
      </w:pPr>
      <w:bookmarkStart w:id="26" w:name="viral-load"/>
      <w:bookmarkStart w:id="27" w:name="_Toc60157234"/>
      <w:bookmarkEnd w:id="18"/>
      <w:bookmarkEnd w:id="24"/>
      <w:r>
        <w:t>Viral load</w:t>
      </w:r>
      <w:bookmarkEnd w:id="27"/>
    </w:p>
    <w:p w:rsidR="00032B6F" w:rsidRDefault="00BE2294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iral-load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B6F" w:rsidRDefault="00BE2294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165"/>
        <w:gridCol w:w="1121"/>
        <w:gridCol w:w="1724"/>
        <w:gridCol w:w="1704"/>
        <w:gridCol w:w="985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7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0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9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27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0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788</w:t>
            </w:r>
          </w:p>
        </w:tc>
      </w:tr>
    </w:tbl>
    <w:p w:rsidR="00032B6F" w:rsidRDefault="00BE2294">
      <w:pPr>
        <w:pStyle w:val="Brdtekst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iral-load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B6F" w:rsidRDefault="00BE2294">
      <w:pPr>
        <w:pStyle w:val="TableCaption"/>
      </w:pPr>
      <w:r>
        <w:t>Estimated treatment effect,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CQ"/>
      </w:tblPr>
      <w:tblGrid>
        <w:gridCol w:w="2987"/>
        <w:gridCol w:w="2165"/>
        <w:gridCol w:w="1121"/>
        <w:gridCol w:w="1724"/>
        <w:gridCol w:w="1704"/>
        <w:gridCol w:w="985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27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8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25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62</w:t>
            </w:r>
          </w:p>
        </w:tc>
      </w:tr>
    </w:tbl>
    <w:p w:rsidR="00032B6F" w:rsidRDefault="00BE2294">
      <w:pPr>
        <w:pStyle w:val="Overskrift2"/>
      </w:pPr>
      <w:bookmarkStart w:id="28" w:name="dichotomous-endpoints"/>
      <w:bookmarkStart w:id="29" w:name="_Toc60157235"/>
      <w:bookmarkEnd w:id="26"/>
      <w:r>
        <w:t>Dichotomous endpoints</w:t>
      </w:r>
      <w:bookmarkEnd w:id="29"/>
    </w:p>
    <w:p w:rsidR="00032B6F" w:rsidRDefault="00BE2294">
      <w:pPr>
        <w:pStyle w:val="Overskrift3"/>
      </w:pPr>
      <w:bookmarkStart w:id="30" w:name="descriptives-1"/>
      <w:bookmarkStart w:id="31" w:name="_Toc60157236"/>
      <w:r>
        <w:t>Descriptives</w:t>
      </w:r>
      <w:bookmarkEnd w:id="31"/>
    </w:p>
    <w:p w:rsidR="00032B6F" w:rsidRDefault="00BE2294">
      <w:pPr>
        <w:pStyle w:val="TableCaption"/>
      </w:pPr>
      <w:r>
        <w:t>Hydroxychol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oloquine"/>
      </w:tblPr>
      <w:tblGrid>
        <w:gridCol w:w="5688"/>
        <w:gridCol w:w="2543"/>
        <w:gridCol w:w="298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9.6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7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1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1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1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15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15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11</w:t>
            </w:r>
            <w:r>
              <w:t>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15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(26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(26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(26.9%)</w:t>
            </w:r>
          </w:p>
        </w:tc>
      </w:tr>
    </w:tbl>
    <w:p w:rsidR="00032B6F" w:rsidRDefault="00BE2294">
      <w:pPr>
        <w:pStyle w:val="Brdtekst"/>
      </w:pPr>
      <w:r>
        <w:t>Figures are number of patients with the outcome and percent (%)</w:t>
      </w:r>
    </w:p>
    <w:p w:rsidR="00032B6F" w:rsidRDefault="00BE2294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5688"/>
        <w:gridCol w:w="2543"/>
        <w:gridCol w:w="2039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11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11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(11.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</w:t>
            </w:r>
            <w:r>
              <w:t>al ventilation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(1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9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9.5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9.5%)</w:t>
            </w:r>
          </w:p>
        </w:tc>
      </w:tr>
    </w:tbl>
    <w:p w:rsidR="00032B6F" w:rsidRDefault="00BE2294">
      <w:pPr>
        <w:pStyle w:val="Brdtekst"/>
      </w:pPr>
      <w:r>
        <w:t>Figures are number of patients with the outcome and percent (%)</w:t>
      </w:r>
    </w:p>
    <w:p w:rsidR="00032B6F" w:rsidRDefault="00BE2294">
      <w:pPr>
        <w:pStyle w:val="Overskrift3"/>
      </w:pPr>
      <w:bookmarkStart w:id="32" w:name="X47d61dfa0c4b8607d90b50ae0f8c31c622eadb3"/>
      <w:bookmarkStart w:id="33" w:name="_Toc60157237"/>
      <w:bookmarkEnd w:id="30"/>
      <w:r>
        <w:t>Marginal probability estimates by treatment group and difference</w:t>
      </w:r>
      <w:bookmarkEnd w:id="33"/>
    </w:p>
    <w:p w:rsidR="00032B6F" w:rsidRDefault="00BE2294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4813"/>
        <w:gridCol w:w="2234"/>
        <w:gridCol w:w="2843"/>
        <w:gridCol w:w="3332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Estimated marginal treatment effect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9% (-3.6 to 15.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8% (-0.6 to 12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.9% (-3.4 to 11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7% (0.4 to 14.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% (-4.8 to 12.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.2% (10.1 to 32.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8% (-14.7 to 16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.2% (10.1 to 32.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8% (-14.7 to 16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 xml:space="preserve">WHO disease state progression (censoreda at day </w:t>
            </w:r>
            <w:r>
              <w:t>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.2% (10.1 to 32.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8% (-14.7 to 16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3% (-8.6 to 17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3% (-8.6 to 17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3% (-8.6 to 17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 xml:space="preserve">20.4% </w:t>
            </w:r>
            <w:r>
              <w:t>(9.6 to 31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.9% (14.9 to 3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6% (-9.6 to 22.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.9% (14.9 to 3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6% (-9.6 to 22.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.4% (9.6 to 31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.9% (14.9 to 3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6% (-9.6 to 22.7)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5185"/>
        <w:gridCol w:w="2365"/>
        <w:gridCol w:w="2089"/>
        <w:gridCol w:w="3583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Estimated marginal treatment effect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2.3% (-11.5 to 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2.3% (-11.5 to 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2.3% (-11.5 to 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.9% (2.1 to 21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7.4% (-21</w:t>
            </w:r>
            <w:r>
              <w:t>.6 to 6.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.9% (2.1 to 21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7.4% (-21.6 to 6.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.9% (2.1 to 21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7.4% (-21.6 to 6.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.3% (3.8 to 20.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7.5% (-18.2 to 3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.3% (3.8 to 20.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7.5% (-18.2 to 3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chanical ventilati</w:t>
            </w:r>
            <w:r>
              <w:t>on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.3% (3.8 to 20.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7.5% (-18.2 to 3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.1% (10.5 to 31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11.5% (-25.3 to 2.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.1% (10.5 to 31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11.5% (-25.3 to 2.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.1% (10.5 to 31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-11.5% (-25.3 to 2.3)</w:t>
            </w:r>
          </w:p>
        </w:tc>
      </w:tr>
    </w:tbl>
    <w:p w:rsidR="00032B6F" w:rsidRDefault="00BE2294">
      <w:pPr>
        <w:pStyle w:val="Overskrift2"/>
      </w:pPr>
      <w:bookmarkStart w:id="34" w:name="inflammatory-laboratory-parameters"/>
      <w:bookmarkStart w:id="35" w:name="_Toc60157238"/>
      <w:bookmarkEnd w:id="28"/>
      <w:bookmarkEnd w:id="32"/>
      <w:r>
        <w:t>Inflammatory laboratory parameters</w:t>
      </w:r>
      <w:bookmarkEnd w:id="35"/>
    </w:p>
    <w:p w:rsidR="00032B6F" w:rsidRDefault="00BE2294">
      <w:pPr>
        <w:pStyle w:val="Overskrift3"/>
      </w:pPr>
      <w:bookmarkStart w:id="36" w:name="descriptives-2"/>
      <w:bookmarkStart w:id="37" w:name="_Toc60157239"/>
      <w:r>
        <w:t>Descriptives</w:t>
      </w:r>
      <w:bookmarkEnd w:id="37"/>
    </w:p>
    <w:p w:rsidR="00032B6F" w:rsidRDefault="00BE2294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463"/>
        <w:gridCol w:w="3055"/>
        <w:gridCol w:w="3083"/>
        <w:gridCol w:w="362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3.16 (51.7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9.87 (81.4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8.5 [48 - 110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9 [30 - 150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5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5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8.59 (53.4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1.99 (88.9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9 [53.5 - 110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4 [44.25 - 154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/ 4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4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4.19 (61.5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2.12 (91.5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0 [43.75 - 11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7.5 [25.75 - 137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4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4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6.7 (51.8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9.38 (86.4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8 [33 - 104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0 [33.5 - 137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/ 4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3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6.31 (59.5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8.75 (82.8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1 [24 - 116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9 [48 - 138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3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5.74 (63.9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4.33 (89.9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3 [20 - 109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0 [48.5 - 137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2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3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9.76 (66.4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2.68 (92.6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7 [15 - 9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5 [34 - 15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2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2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8.72 (51.1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0.86 (78.1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0 [22.5 - 100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9.5 [32 - 13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2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2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1.76 (52.4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5.93 (53.4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5 [24 - 8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0 [20.25 - 99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2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1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6.49 (55.1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8.35 (47.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0 [16 - 75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4 [12 - 9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1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1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8.36 (67.4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5.77 (50.9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.5 [8.75 - 4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7.5 [7.63 - 8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1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5.95 (123.6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7.7 (50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 [9 - 80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3 [25 - 105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1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0.07 (210.3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3.5 (56.1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[5 - 44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7 [93.5 - 109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0.48 (129.6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2.83 (74.9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.5 [9.35 - 108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9 [61.25 - 112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4.12 (108.2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2.67 (34.8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 [6.85 - 97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 [23.5 - 57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365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7.77 (64.1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9.72 (70.9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3 [45 - 13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6 [33 - 140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5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4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3.78 (63.4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8.33 (65.3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5 [55.25 - 123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6 [33 - 10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/ 4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3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4.1 (59.9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2.71 (74.3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2.5 [39.75 - 118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9 [27 - 91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5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3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3.17 (57.3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6.71 (86.3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8 [26 - 9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3.5 [31.75 - 105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4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2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7.75 (70.4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6.5 (106.1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5.5 [26.25 - 106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8 [17 - 9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2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7.56 (75.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3.11 (80.8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4.5 [24.75 - 109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 [13 - 11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3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1.49 (73.3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8.06 (76.3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3 [16 - 10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.5 [12 - 112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3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1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1.92 (80.1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7.09 (92.4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[8.85 - 67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1 [9.7 - 16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2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1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4.02 (88.9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7.97 (115.2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 [23.75 - 73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4 [9 - 229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1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7.39 (91.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1.69 (99.1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 [16.5 - 134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[6.7 - 18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1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1.37 (88.8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6.55 (74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[8 - 99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2.5 [7.5 - 133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1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4.7 (82.7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1.29 (98.7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[11.5 - 9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5 [5 - 87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3.56 (93.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2.34 (53.4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2 [25.1 - 130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2 [10.75 - 66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1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5.13 (108.8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7.79 (61.4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.5 [9.75 - 204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0 [31 - 10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9 (73.1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3.02 (94.5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[6.93 - 22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 [20 - 70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9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354"/>
        <w:gridCol w:w="2959"/>
        <w:gridCol w:w="3402"/>
        <w:gridCol w:w="350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81.35 (589.0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57.1 (3302.9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44.5 [237 - 965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82 [376.5 - 1567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5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5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39.36 (490.9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50.41 (3175.8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58 [345.5 - 1100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61 [409.75 - 1425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/ 3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 / 3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52.37 (499.9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38.92 (1873.4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78 [290.5 - 113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02 [422 - 141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/ 4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/ 3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28.24 (599.6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66.11 (785.5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58 [421 - 129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05 [537.5 - 138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3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22.36 (1040.0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03.14 (833.7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24 [486 - 159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77 [568 - 1642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2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2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23.18 (863.3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02.63 (674.6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71.5 [407 - 1601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69 [507.5 - 131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2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10.58 (68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31.57 (810.7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91 [441.25 - 1350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32 [649 - 1557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2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2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99.45 (783.0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95.16 (725.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20.5 [413.75 - 1584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55 [451.5 - 142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37.8 (732.4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19.92 (705.4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00.5 [406.5 - 119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71 [384 - 1179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1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23.53 (743.0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10.23 (474.7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87 [282.5 - 1041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46 [508 - 121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1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1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08.64 (614.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31.9 (483.9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87 [565.5 - 1054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56 [549 - 124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1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09.45 (831.6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74.25 (476.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22 [194 - 88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97 [525.5 - 992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37.33 (447.8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11.83 (279.5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6 [74.25 - 626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89.5 [645.25 - 876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03.67 (420.2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46.67 (353.2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94 [474.5 - 840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30 [561.25 - 1026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06.5 (431.4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29 (446.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79.5 [329.25 - 856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53 [475 - 89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543"/>
        <w:gridCol w:w="263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60.69 (716.4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10.63 (770.1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26 [302 - 1204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62 [319 - 105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5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3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75.7 (828.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60.09 (724.6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14 [524 - 141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75.5 [422 - 1271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/ 2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69.22 (728.9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81.85 (825.3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42 [409 - 1325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61 [476 - 126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4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3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40.58 (953.5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55.05 (1140.9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12 [401 - 1759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17 [582.75 - 1551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2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74.35 (1398.2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25.24 (1312.9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72 [637.5 - 1877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20 [525 - 1667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/ 2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2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59.65 (819.3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41.18 (1521.8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87 [616.5 - 1895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28 [896.5 - 127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/ 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1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33.37 (779.6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50.06 (1234.3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39 [479.5 - 1166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82 [810 - 120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2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1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23.67 (696.4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05.64 (1133.2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85 [523 - 138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21 [753 - 1392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2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1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96.71 (683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52 (1327.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69 [457 - 1134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80 [729 - 154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20.62 (596.4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32.91 (592.9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06 [456 - 117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47 [553.5 - 145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38.09 (738.2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07.5 (543.3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61 [457 - 1157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25.5 [854 - 1651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1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45.13 (846.4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76.4 (985.5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82 [307.75 - 935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39 [771 - 111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84.6 (900.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80.83 (1031.9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33 [667 - 112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81 [715.5 - 1359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39.38 (886.9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43.17 (650.1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96.5 [486.25 - 164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69.5 [497.75 - 703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09.33 (640.2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36.14 (576.8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86 [286.75 - 55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98 [608.5 - 1093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7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435"/>
        <w:gridCol w:w="3031"/>
        <w:gridCol w:w="3164"/>
        <w:gridCol w:w="3592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0.82 (96.2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5.29 (156.9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5 [219 - 365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4 [199 - 36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4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3.22 (86.0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3.96 (158.2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4 [233 - 376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8 [221.25 - 392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/ 2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 / 2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5 (96.7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1.03 (175.6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5.5 [233 - 37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4 [220.25 - 37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 / 3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 / 3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6.31 (131.7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2.59 (162.2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5 [263.5 - 431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5 [212.5 - 324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 / 2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3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0.64 (128.5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8.56 (134.8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0 [246.25 - 423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6 [246 - 38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 / 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/ 2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8.36 (102.6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4.59 (158.8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4 [281.75 - 352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7.5 [216.25 - 34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 / 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/ 2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5.53 (89.3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3 (175.4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0 [249.5 - 35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0 [218 - 38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1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1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7.83 (100.4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7.45 (118.5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0 [230 - 355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1.5 [225.25 - 383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1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1.57 (104.2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0.77 (112.2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2 [232.25 - 364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4 [235 - 370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1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8.4 (142.3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5.67 (93.0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5.5 [264.5 - 34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0.5 [223.5 - 38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1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1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4.09 (109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2.56 (117.5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0 [214.5 - 33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2 [225 - 37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4.13 (90.6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0 (118.2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5.5 [249 - 31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7.5 [196.25 - 376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4.57 (58.3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3.67 (50.8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9 [215 - 27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59.5 [318.75 - 365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2.75 (45.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54.6 (58.8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8.5 [165.5 - 225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50 [317 - 38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2.5 (55.9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58 (69.5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25.5 [182.75 - 255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8 [321 - 390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631"/>
        <w:gridCol w:w="263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5.75 (120.8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2.9 (110.7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2.5 [239.25 - 367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4 [209 - 310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4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7.07 (128.7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6.14 (111.6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7 [244 - 37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4.5 [226.25 - 347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/ 3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/ 2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4.98 (98.8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2 (124.1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4 [276 - 37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6 [217.5 - 36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/ 4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3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50.97 (149.0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83.57 (152.3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6 [261 - 42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87 [268 - 439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2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48.52 (122.7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92.95 (196.2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5 [270 - 42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2 [247.5 - 490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2 / 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1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68.38 (113.7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92.64 (149.0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3 [292 - 439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84.5 [274.75 - 510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 / 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/ 1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2.36 (6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8.6 (111.2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2.5 [254.5 - 361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3 [273.5 - 422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7.91 (91.9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3.75 (96.7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3 [239 - 334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1 [244 - 382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2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9.41 (45.9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66.88 (110.3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2 [240 - 300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79 [326.5 - 420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4.23 (73.8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26.22 (138.0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6 [259 - 32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9 [245 - 409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9.45 (53.6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07 (100.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20 [216 - 259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63 [241 - 38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5.83 (57.6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2.5 (124.7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8.5 [224.75 - 27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6 [159.25 - 364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1 (76.7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7.86 (134.9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9 [187 - 269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91 [190.5 - 399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0.5 (104.1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7.2 (81.4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3 [236 - 267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69 [142 - 197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8.33 (126.6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43.38 (102.6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5.5 [164.75 - 234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2 [146.5 - 33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8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463"/>
        <w:gridCol w:w="3055"/>
        <w:gridCol w:w="3083"/>
        <w:gridCol w:w="362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1 (0.9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7 (0.4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[0.9 - 1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9 - 1.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5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4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(0.4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3 (0.5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85 - 1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[0.7 - 1.4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/ 3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 / 3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9 (0.5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4 (0.5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 [1.08 - 1.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[0.85 - 1.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4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/ 3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6 (0.6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9 (0.6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1 - 1.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9 - 1.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3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8 (0.8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(0.6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 [0.88 - 1.8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[0.7 - 1.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/ 2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/ 2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4 (0.8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2 (0.6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 [0.9 - 1.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9 - 1.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2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3 (0.9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2 (0.6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 [1.05 - 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5 [0.93 - 1.5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/ 2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/ 1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8 (0.5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8 (0.5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 [1.2 - 1.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 [0.95 - 1.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1 (0.6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14 (2.0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 [1 - 1.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 [1.2 - 2.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1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2 (0.6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6 (0.8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 [1.15 - 1.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5 [1.15 - 2.4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87 (0.7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 (0.6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85 [1.63 - 2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 [1.4 - 1.9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1 (0.7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6 (0.8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5 [1.38 - 2.0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 [1 - 2.0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85 (1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4 (1.0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9 [0.93 - 2.5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 [0.9 - 1.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3 (0.9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 (1.1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85 [1.48 - 2.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5 [0.98 - 1.8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2 (0.4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13 (0.8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5 [0.95 - 1.4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1 [1.7 - 2.5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07 (0.4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3 (0.5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[0.7 - 1.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[0.8 - 1.4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4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4 (0.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4 (0.5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7 - 1.4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8 - 1.4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/ 3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6 / 2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(0.4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5 (0.6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[0.9 - 1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93 - 1.7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4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3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4 (0.6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4 (0.4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95 - 1.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[0.9 - 1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3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2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8 (0.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8 (0.5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7 - 1.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5 [0.95 - 1.6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2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2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 (0.7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1 (0.6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1 - 1.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 [0.6 - 1.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/ 2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1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2 (0.8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1 (0.5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93 - 1.8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 [1 - 1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2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8 (0.5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8 (0.7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1.1 - 1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5 [1 - 1.7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2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 (0.5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3 (1.0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 [1 - 1.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 [1.2 - 2.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1 (0.5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47 (0.7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[0.95 - 1.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2 [0.9 - 1.8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55 (0.6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7 (0.8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 [1 - 1.9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[1.1 - 2.3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9 (0.6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83 (0.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5 [0.75 - 1.9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9 [1.7 - 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5 (1.3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09 (0.5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 [0.73 - 2.8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05 [1.85 - 2.3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9 (0.8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04 (0.6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7 [1.25 - 2.3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[1.75 - 2.2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9 (1.1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06 (0.5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1 [0.6 - 1.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25 [1.85 - 2.3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8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463"/>
        <w:gridCol w:w="3055"/>
        <w:gridCol w:w="3083"/>
        <w:gridCol w:w="362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2 (2.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27 (3.4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3 [3 - 6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1 [3 - 6.7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5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4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72 (2.8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7 (2.7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.9 [3.05 - 5.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25 [3.33 - 6.5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/ 3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 / 3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17 (2.7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6 (2.9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6 [3.18 - 6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2 [2.7 - 6.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4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 / 3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66 (3.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77 (2.8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 [3.4 - 7.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.8 [3.13 - 5.9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3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64 (3.1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42 (2.8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9 [3.68 - 6.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5 [3.4 - 7.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/ 2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/ 2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8 (2.8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3 (2.3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[4.3 - 6.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[3.7 - 6.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2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95 (2.7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43 (2.5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 [4.35 - 6.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15 [3.45 - 7.0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/ 2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/ 1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93 (3.2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32 (2.4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[4.8 - 9.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6 [3.13 - 7.6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17 (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95 (1.9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[4.8 - 8.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5 [4.2 - 7.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1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15 (2.7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9 (2.2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05 [4.93 - 9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45 [4.58 - 7.2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71 (2.7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09 (2.8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8 [4.78 - 8.3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4 [4.1 - 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91 (3.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51 (2.4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7 [4.4 - 8.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15 [4.43 - 8.5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42 (3.3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16 (2.0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3 [4 - 7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9 [7.1 - 1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78 (3.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2 (2.0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9 [5.13 - 9.5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4 [7.73 - 10.8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36 (2.9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.17 (3.1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5 [5.5 - 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.7 [6.75 - 9.8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39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9 (2.9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48 (2.3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1 [3 - 6.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.75 [2.55 - 6.0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/ 4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81 (4.3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72 (3.4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 [3.45 - 6.5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.4 [2.13 - 5.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/ 3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6 / 2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14 (3.3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07 (3.5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5 [2.9 - 6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.6 [2.73 - 6.6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4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3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 (2.9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66 (4.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5 [2.75 - 5.6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8 [2.3 - 8.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3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2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29 (3.0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23 (5.6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65 [3.43 - 5.7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[2.8 - 6.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/ 2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2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67 (3.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91 (6.2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[3.9 - 5.9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4 [3.43 - 6.2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/ 2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1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44 (2.7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91 (5.5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65 [3.88 - 6.1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.4 [3.65 - 8.6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2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62 (2.8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31 (4.9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2 [4.2 - 5.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85 [4.23 - 9.5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2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51 (3.5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.12 (5.1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4 [3.7 - 10.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6 [5 - 8.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93 (3.1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76 (5.1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1 [4.5 - 9.3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1 [4.25 - 11.0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85 (2.5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.82 (4.8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3 [3.9 - 6.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.1 [6.7 - 14.3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71 (2.9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83 (4.0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7 [4.1 - 9.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7 [5 - 9.8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02 (3.6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56 (3.9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75 [5.25 - 9.7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[6.2 - 11.3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37 (3.9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.59 (5.1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.05 [4.85 - 10.4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.2 [5.7 - 11.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68 (2.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.39 (4.0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.75 [3.73 - 6.9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.35 [6.1 - 10.7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8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463"/>
        <w:gridCol w:w="3055"/>
        <w:gridCol w:w="3083"/>
        <w:gridCol w:w="3621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5 (1.8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49 (1.1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1 [0.1 - 0.4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1 / 3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/ 4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3 (0.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6 (5.5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4 [0.1 - 0.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8 [0.17 - 1.3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9 / 1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5 / 1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42 (0.9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17 (6.0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9 [0.1 - 0.2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2 [0.1 - 0.79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 / 2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 / 2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2 (0.4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94 (3.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5 [0.1 - 0.2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22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1 / 1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/ 2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6 (0.4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.14 (4.2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8 [0.1 - 0.2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1 [0.1 - 0.9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2 / 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3 / 1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9 (0.2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61 (3.5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1 [0.11 - 0.2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3 [0.1 - 1.3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5 / 1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/ 1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6 (0.17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85 (2.9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5 [0.11 - 2.2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/ 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/ 1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1 (0.1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44 (0.6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3 [0.1 - 0.6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/ 1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4 (0.2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59 (1.0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6 [0.1 - 0.2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4 [0.1 - 0.4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/ 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3 (0.2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7 (0.8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2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3 [0.1 - 1.0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1 (0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53 (0.6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2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2 [0.2 - 0.5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6 (0.4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4 (0.2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5 [0.08 - 0.3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3 [0.1 - 0.2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2 (0.55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55 (0.6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05 - 0.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7 [0.13 - 0.6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/ 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3 (0.3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3 (0.0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 [0.1 - 0.4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3 [0.12 - 0.1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/ 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5 (0.2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1 (0.1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5 [0.18 - 0.3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 [0.22 - 0.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/ 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 (0.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9 (0.1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4 [0.1 - 0.1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/ 4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/ 2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7 (0.1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59 (1.4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1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7 [0.1 - 0.2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0 / 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/ 1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4 (0.2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5 (0.6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23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5 [0.1 - 0.35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6 / 3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/ 2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8 (0.1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4 (0.1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9 [0.11 - 0.2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/ 2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/ 1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3 (0.0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9 (0.1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16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 [0.14 - 0.4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3 / 1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6 / 1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 (0.18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4 (0.14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1 [0.1 - 0.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3 [0.12 - 0.3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7 / 1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7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4 (0.0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2 (0.1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9 [0.1 - 0.2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8 / 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1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7 (0.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 (0.15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18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1 [0.1 - 0.2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5 / 1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1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7 (0.16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1 (0.38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17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34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/ 1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6 (0.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 (0.3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1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2 [0.1 - 0.29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/ 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/ 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6 (0.14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8 (0.13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08 - 0.2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2 [0.1 - 0.16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/ 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8 (0.22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.35 (2.66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09 [0.07 - 0.2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1 [0.1 - 0.33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/ 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(0.01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5 (0.09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09 - 0.1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 [0.1 - 0.1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/ 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65 (0.89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8 (0.11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6 [0.1 - 0.8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3 [0.1 - 0.21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7 / 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56 (1.03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32 (0.27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11 [0.1 - 0.15]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0.23 [0.17 - 0.38]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/ 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5 / 4</w:t>
            </w:r>
          </w:p>
        </w:tc>
      </w:tr>
    </w:tbl>
    <w:p w:rsidR="00032B6F" w:rsidRDefault="00BE2294">
      <w:pPr>
        <w:pStyle w:val="Overskrift3"/>
      </w:pPr>
      <w:bookmarkStart w:id="38" w:name="plots-1"/>
      <w:bookmarkStart w:id="39" w:name="_Toc60157240"/>
      <w:bookmarkEnd w:id="36"/>
      <w:r>
        <w:t>Plots</w:t>
      </w:r>
      <w:bookmarkEnd w:id="39"/>
    </w:p>
    <w:p w:rsidR="00032B6F" w:rsidRDefault="00BE2294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B6F" w:rsidRDefault="00BE2294">
      <w:pPr>
        <w:pStyle w:val="Overskrift3"/>
      </w:pPr>
      <w:bookmarkStart w:id="40" w:name="efficacy-estimates-1"/>
      <w:bookmarkStart w:id="41" w:name="_Toc60157241"/>
      <w:bookmarkEnd w:id="38"/>
      <w:r>
        <w:t>Efficacy estimates</w:t>
      </w:r>
      <w:bookmarkEnd w:id="41"/>
    </w:p>
    <w:p w:rsidR="00032B6F" w:rsidRDefault="00BE2294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205"/>
        <w:gridCol w:w="3055"/>
        <w:gridCol w:w="2449"/>
        <w:gridCol w:w="1763"/>
        <w:gridCol w:w="1743"/>
        <w:gridCol w:w="100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1.10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5.36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6.85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9.53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3.56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5.5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57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3.91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7.05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7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6.25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5.54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6.96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3.06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3.13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2.99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3.19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7.44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1.05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660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237"/>
        <w:gridCol w:w="2951"/>
        <w:gridCol w:w="2474"/>
        <w:gridCol w:w="1781"/>
        <w:gridCol w:w="1761"/>
        <w:gridCol w:w="1018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4.45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0.38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8.5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2.97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9.47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6.47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47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6.38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.33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71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5.0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3.56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6.50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0.9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0.79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1.04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5.88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6.03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7.79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55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205"/>
        <w:gridCol w:w="3055"/>
        <w:gridCol w:w="2449"/>
        <w:gridCol w:w="1763"/>
        <w:gridCol w:w="1743"/>
        <w:gridCol w:w="100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1.23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2.18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0.29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7.65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50.08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5.23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1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58.89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88.57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9.21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36.14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66.75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705.53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29.3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58.86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99.74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6.84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35.30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21.62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95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237"/>
        <w:gridCol w:w="2951"/>
        <w:gridCol w:w="2474"/>
        <w:gridCol w:w="1781"/>
        <w:gridCol w:w="1761"/>
        <w:gridCol w:w="1018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0.58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8.42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7.24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4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5.85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7.05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5.34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8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.73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2.84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2.3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736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791.67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42.26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041.08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95.22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48.30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42.14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96.45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423.04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30.1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6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205"/>
        <w:gridCol w:w="3055"/>
        <w:gridCol w:w="2449"/>
        <w:gridCol w:w="1763"/>
        <w:gridCol w:w="1743"/>
        <w:gridCol w:w="100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3.68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.86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96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8.54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1.84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5.24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8.63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3.63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3.6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92.57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62.49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22.65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68.77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42.34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95.19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3.8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63.75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6.14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4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237"/>
        <w:gridCol w:w="2951"/>
        <w:gridCol w:w="2474"/>
        <w:gridCol w:w="1781"/>
        <w:gridCol w:w="1761"/>
        <w:gridCol w:w="1018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5.4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8.73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.11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3.63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.63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81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91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64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1.19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2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13.3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83.80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42.81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22.55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89.9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55.20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.24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34.58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3.06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679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205"/>
        <w:gridCol w:w="3055"/>
        <w:gridCol w:w="2449"/>
        <w:gridCol w:w="1763"/>
        <w:gridCol w:w="1743"/>
        <w:gridCol w:w="100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3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51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3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26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79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30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96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Lymphocytes (x10^9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Remdesivir"/>
      </w:tblPr>
      <w:tblGrid>
        <w:gridCol w:w="3237"/>
        <w:gridCol w:w="2951"/>
        <w:gridCol w:w="2474"/>
        <w:gridCol w:w="1781"/>
        <w:gridCol w:w="1761"/>
        <w:gridCol w:w="1018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87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73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97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32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36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88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7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205"/>
        <w:gridCol w:w="3055"/>
        <w:gridCol w:w="2449"/>
        <w:gridCol w:w="1763"/>
        <w:gridCol w:w="1743"/>
        <w:gridCol w:w="100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6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4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5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.77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36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.19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0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.88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.18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.74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3.55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60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Neutrophils (x10^9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Remdesivir"/>
      </w:tblPr>
      <w:tblGrid>
        <w:gridCol w:w="3237"/>
        <w:gridCol w:w="2951"/>
        <w:gridCol w:w="2474"/>
        <w:gridCol w:w="1781"/>
        <w:gridCol w:w="1761"/>
        <w:gridCol w:w="1018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82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1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7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.6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17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.07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7.63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88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.37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.24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.25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379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205"/>
        <w:gridCol w:w="3055"/>
        <w:gridCol w:w="2449"/>
        <w:gridCol w:w="1763"/>
        <w:gridCol w:w="1743"/>
        <w:gridCol w:w="100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1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64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2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6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3</w:t>
            </w:r>
          </w:p>
        </w:tc>
      </w:tr>
    </w:tbl>
    <w:p w:rsidR="00032B6F" w:rsidRDefault="00032B6F"/>
    <w:p w:rsidR="00032B6F" w:rsidRDefault="00BE2294">
      <w:pPr>
        <w:pStyle w:val="TableCaption"/>
      </w:pPr>
      <w:r>
        <w:t>Procalciton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Remdesivir"/>
      </w:tblPr>
      <w:tblGrid>
        <w:gridCol w:w="3237"/>
        <w:gridCol w:w="2951"/>
        <w:gridCol w:w="2474"/>
        <w:gridCol w:w="1781"/>
        <w:gridCol w:w="1761"/>
        <w:gridCol w:w="1018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reatment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-value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1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85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level by treatme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ay 14 treatment differenc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792</w:t>
            </w:r>
          </w:p>
        </w:tc>
      </w:tr>
    </w:tbl>
    <w:p w:rsidR="00032B6F" w:rsidRDefault="00BE2294">
      <w:pPr>
        <w:pStyle w:val="Overskrift2"/>
      </w:pPr>
      <w:bookmarkStart w:id="42" w:name="sars-cov2-antibodies-at-day-90"/>
      <w:bookmarkStart w:id="43" w:name="_Toc60157242"/>
      <w:bookmarkEnd w:id="34"/>
      <w:bookmarkEnd w:id="40"/>
      <w:r>
        <w:t>SARS-CoV2 antibodies at day 90</w:t>
      </w:r>
      <w:bookmarkEnd w:id="43"/>
    </w:p>
    <w:p w:rsidR="00032B6F" w:rsidRDefault="00BE2294">
      <w:pPr>
        <w:pStyle w:val="Overskrift3"/>
      </w:pPr>
      <w:bookmarkStart w:id="44" w:name="main-results-by-quantreg"/>
      <w:bookmarkStart w:id="45" w:name="_Toc60157243"/>
      <w:r>
        <w:t>Main results by quantreg</w:t>
      </w:r>
      <w:bookmarkEnd w:id="45"/>
    </w:p>
    <w:p w:rsidR="00032B6F" w:rsidRDefault="00BE2294">
      <w:pPr>
        <w:pStyle w:val="SourceCode"/>
      </w:pPr>
      <w:r>
        <w:rPr>
          <w:rStyle w:val="VerbatimChar"/>
        </w:rPr>
        <w:t>## Loading required package: SparseM</w:t>
      </w:r>
    </w:p>
    <w:p w:rsidR="00032B6F" w:rsidRDefault="00BE22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rseM'</w:t>
      </w:r>
    </w:p>
    <w:p w:rsidR="00032B6F" w:rsidRDefault="00BE2294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:rsidR="00032B6F" w:rsidRDefault="00BE22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uantreg'</w:t>
      </w:r>
    </w:p>
    <w:p w:rsidR="00032B6F" w:rsidRDefault="00BE2294">
      <w:pPr>
        <w:pStyle w:val="SourceCode"/>
      </w:pPr>
      <w:r>
        <w:rPr>
          <w:rStyle w:val="VerbatimChar"/>
        </w:rPr>
        <w:t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tangle.specials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335"/>
        <w:gridCol w:w="1389"/>
        <w:gridCol w:w="3508"/>
        <w:gridCol w:w="1100"/>
        <w:gridCol w:w="1125"/>
        <w:gridCol w:w="1023"/>
        <w:gridCol w:w="952"/>
        <w:gridCol w:w="1084"/>
        <w:gridCol w:w="1156"/>
        <w:gridCol w:w="54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tau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5.13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.77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54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4.29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4.56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18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0.9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0.53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2.89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5.33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27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.75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0.8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9.84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77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0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5.81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2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7.4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1.5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.98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4.51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0.32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6.97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3.13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.29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43.10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.14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2.33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.24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90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.89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0.78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.03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3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5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.52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8.58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5.33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36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.48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0.62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0.04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28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.25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6.18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0.75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9.1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5.71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.12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7.86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0.37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8.63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0.75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2.65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9.92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</w:t>
            </w:r>
          </w:p>
        </w:tc>
      </w:tr>
    </w:tbl>
    <w:p w:rsidR="00032B6F" w:rsidRDefault="00BE2294">
      <w:pPr>
        <w:pStyle w:val="Overskrift3"/>
      </w:pPr>
      <w:bookmarkStart w:id="46" w:name="hcq-results-from-stata"/>
      <w:bookmarkStart w:id="47" w:name="_Toc60157244"/>
      <w:bookmarkEnd w:id="44"/>
      <w:r>
        <w:t>HCQ results from Stata</w:t>
      </w:r>
      <w:bookmarkEnd w:id="47"/>
    </w:p>
    <w:p w:rsidR="00032B6F" w:rsidRDefault="00BE2294"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. qreg abrbd i.rantrt</w:t>
      </w:r>
      <w:r>
        <w:br/>
      </w:r>
      <w:r>
        <w:rPr>
          <w:rStyle w:val="VerbatimChar"/>
        </w:rPr>
        <w:t>## Iteration  1:  WLS sum of weighted deviations =  1409.5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404.6108</w:t>
      </w:r>
      <w:r>
        <w:br/>
      </w:r>
      <w:r>
        <w:rPr>
          <w:rStyle w:val="VerbatimChar"/>
        </w:rPr>
        <w:t>## Iteration  2: sum of abs. weighted deviations =  1402.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 regression                                   Number </w:t>
      </w:r>
      <w:r>
        <w:rPr>
          <w:rStyle w:val="VerbatimChar"/>
        </w:rPr>
        <w:t>of obs =         87</w:t>
      </w:r>
      <w:r>
        <w:br/>
      </w:r>
      <w:r>
        <w:rPr>
          <w:rStyle w:val="VerbatimChar"/>
        </w:rPr>
        <w:t>##   Raw sum of deviations 1442.164 (about 49.726769)</w:t>
      </w:r>
      <w:r>
        <w:br/>
      </w:r>
      <w:r>
        <w:rPr>
          <w:rStyle w:val="VerbatimChar"/>
        </w:rPr>
        <w:t>##   Min sum of deviations 1402.437                    Pseudo R2     =     0.0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    ab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</w:t>
      </w:r>
      <w:r>
        <w:rPr>
          <w:rStyle w:val="VerbatimChar"/>
        </w:rPr>
        <w:t>antrt |</w:t>
      </w:r>
      <w:r>
        <w:br/>
      </w:r>
      <w:r>
        <w:rPr>
          <w:rStyle w:val="VerbatimChar"/>
        </w:rPr>
        <w:t>## Hydroxych..  |  -19.35636    13.4357    -1.44   0.153    -46.07012    7.357404</w:t>
      </w:r>
      <w:r>
        <w:br/>
      </w:r>
      <w:r>
        <w:rPr>
          <w:rStyle w:val="VerbatimChar"/>
        </w:rPr>
        <w:t>##        _cons |   59.79758    9.22343     6.48   0.000     41.45893    78.13623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. qreg abnormrbd i.rantrt</w:t>
      </w:r>
      <w:r>
        <w:br/>
      </w:r>
      <w:r>
        <w:rPr>
          <w:rStyle w:val="VerbatimChar"/>
        </w:rPr>
        <w:t>## Iteration  1:  WLS sum of weighted deviations =  373.58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373.75348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2: sum of abs. weighted deviations =  371.84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371.9975 (about 15.333916)</w:t>
      </w:r>
      <w:r>
        <w:br/>
      </w:r>
      <w:r>
        <w:rPr>
          <w:rStyle w:val="VerbatimChar"/>
        </w:rPr>
        <w:t>##   Min sum of deviations 371.8479                    Pseudo R2     = 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</w:t>
      </w:r>
      <w:r>
        <w:rPr>
          <w:rStyle w:val="VerbatimChar"/>
        </w:rPr>
        <w:t>------------------------------------------------</w:t>
      </w:r>
      <w:r>
        <w:br/>
      </w:r>
      <w:r>
        <w:rPr>
          <w:rStyle w:val="VerbatimChar"/>
        </w:rPr>
        <w:t>##    abnorm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.6739</w:t>
      </w:r>
      <w:r>
        <w:rPr>
          <w:rStyle w:val="VerbatimChar"/>
        </w:rPr>
        <w:t>238   2.996132    -0.22   0.823    -6.631037    5.283189</w:t>
      </w:r>
      <w:r>
        <w:br/>
      </w:r>
      <w:r>
        <w:rPr>
          <w:rStyle w:val="VerbatimChar"/>
        </w:rPr>
        <w:t>##        _cons |   15.70872   2.056806     7.64   0.000     11.61924     19.7982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 qreg abace2rbd i.rantrt</w:t>
      </w:r>
      <w:r>
        <w:br/>
      </w:r>
      <w:r>
        <w:rPr>
          <w:rStyle w:val="VerbatimChar"/>
        </w:rPr>
        <w:t>## Ite</w:t>
      </w:r>
      <w:r>
        <w:rPr>
          <w:rStyle w:val="VerbatimChar"/>
        </w:rPr>
        <w:t>ration  1:  WLS sum of weighted deviations =  1942.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962.3145</w:t>
      </w:r>
      <w:r>
        <w:br/>
      </w:r>
      <w:r>
        <w:rPr>
          <w:rStyle w:val="VerbatimChar"/>
        </w:rPr>
        <w:t>## Iteration  2: sum of abs. weighted deviations =  1830.1493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3: sum of abs. weighte</w:t>
      </w:r>
      <w:r>
        <w:rPr>
          <w:rStyle w:val="VerbatimChar"/>
        </w:rPr>
        <w:t>d deviations =  1743.8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743.888 (about 16.318782)</w:t>
      </w:r>
      <w:r>
        <w:br/>
      </w:r>
      <w:r>
        <w:rPr>
          <w:rStyle w:val="VerbatimChar"/>
        </w:rPr>
        <w:t>##   Min sum of deviations 1743.888                    Pseudo R2     =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---------------------------------------------------------------------------</w:t>
      </w:r>
      <w:r>
        <w:br/>
      </w:r>
      <w:r>
        <w:rPr>
          <w:rStyle w:val="VerbatimChar"/>
        </w:rPr>
        <w:t>##    abace2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ntr</w:t>
      </w:r>
      <w:r>
        <w:rPr>
          <w:rStyle w:val="VerbatimChar"/>
        </w:rPr>
        <w:t>t |</w:t>
      </w:r>
      <w:r>
        <w:br/>
      </w:r>
      <w:r>
        <w:rPr>
          <w:rStyle w:val="VerbatimChar"/>
        </w:rPr>
        <w:t>## Hydroxych..  |  -1.882254   14.44898    -0.13   0.897     -30.6107     26.8462</w:t>
      </w:r>
      <w:r>
        <w:br/>
      </w:r>
      <w:r>
        <w:rPr>
          <w:rStyle w:val="VerbatimChar"/>
        </w:rPr>
        <w:t>##        _cons |   18.20104   9.919039     1.83   0.070    -1.520671    37.92274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</w:t>
      </w:r>
    </w:p>
    <w:p w:rsidR="00032B6F" w:rsidRDefault="00BE2294">
      <w:pPr>
        <w:pStyle w:val="Overskrift3"/>
      </w:pPr>
      <w:bookmarkStart w:id="48" w:name="remdesivir-results-by-stata"/>
      <w:bookmarkStart w:id="49" w:name="_Toc60157245"/>
      <w:bookmarkEnd w:id="46"/>
      <w:r>
        <w:t>R</w:t>
      </w:r>
      <w:r>
        <w:t>emdesivir results by Stata</w:t>
      </w:r>
      <w:bookmarkEnd w:id="49"/>
    </w:p>
    <w:p w:rsidR="00032B6F" w:rsidRDefault="00BE2294">
      <w:pPr>
        <w:pStyle w:val="SourceCode"/>
      </w:pPr>
      <w:r>
        <w:rPr>
          <w:rStyle w:val="VerbatimChar"/>
        </w:rPr>
        <w:t xml:space="preserve">## . </w:t>
      </w:r>
      <w:r>
        <w:br/>
      </w:r>
      <w:r>
        <w:rPr>
          <w:rStyle w:val="VerbatimChar"/>
        </w:rPr>
        <w:t>## . qreg abrbd i.rantrt</w:t>
      </w:r>
      <w:r>
        <w:br/>
      </w:r>
      <w:r>
        <w:rPr>
          <w:rStyle w:val="VerbatimChar"/>
        </w:rPr>
        <w:t>## Iteration  1:  WLS sum of weighted deviations =  1409.5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404.6108</w:t>
      </w:r>
      <w:r>
        <w:br/>
      </w:r>
      <w:r>
        <w:rPr>
          <w:rStyle w:val="VerbatimChar"/>
        </w:rPr>
        <w:t>## Iteration  2: sum of abs. weighted deviations =  1402.4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442.164 (about 49.726769)</w:t>
      </w:r>
      <w:r>
        <w:br/>
      </w:r>
      <w:r>
        <w:rPr>
          <w:rStyle w:val="VerbatimChar"/>
        </w:rPr>
        <w:t xml:space="preserve">##   Min sum of deviations 1402.437                   </w:t>
      </w:r>
      <w:r>
        <w:rPr>
          <w:rStyle w:val="VerbatimChar"/>
        </w:rPr>
        <w:t xml:space="preserve"> Pseudo R2     =     0.0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    ab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</w:t>
      </w:r>
      <w:r>
        <w:rPr>
          <w:rStyle w:val="VerbatimChar"/>
        </w:rPr>
        <w:t>----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9.35636    13.4357    -1.44   0.153    -46.07012    7.357404</w:t>
      </w:r>
      <w:r>
        <w:br/>
      </w:r>
      <w:r>
        <w:rPr>
          <w:rStyle w:val="VerbatimChar"/>
        </w:rPr>
        <w:t>##        _cons |   59.79758    9.22343     6.48   0.000     41.45893    78.13623</w:t>
      </w:r>
      <w:r>
        <w:br/>
      </w:r>
      <w:r>
        <w:rPr>
          <w:rStyle w:val="VerbatimChar"/>
        </w:rPr>
        <w:t>## -------------------------------------------------</w:t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## . qreg abnormrbd i.rantrt</w:t>
      </w:r>
      <w:r>
        <w:br/>
      </w:r>
      <w:r>
        <w:rPr>
          <w:rStyle w:val="VerbatimChar"/>
        </w:rPr>
        <w:t>## Iteration  1:  WLS sum of weighted deviations =  373.58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373.75348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teration  2: sum of abs. weig</w:t>
      </w:r>
      <w:r>
        <w:rPr>
          <w:rStyle w:val="VerbatimChar"/>
        </w:rPr>
        <w:t>hted deviations =  371.84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371.9975 (about 15.333916)</w:t>
      </w:r>
      <w:r>
        <w:br/>
      </w:r>
      <w:r>
        <w:rPr>
          <w:rStyle w:val="VerbatimChar"/>
        </w:rPr>
        <w:t>##   Min sum of deviations 371.8479                    Pseudo R2     = 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---------------------------------------------------------------------------</w:t>
      </w:r>
      <w:r>
        <w:br/>
      </w:r>
      <w:r>
        <w:rPr>
          <w:rStyle w:val="VerbatimChar"/>
        </w:rPr>
        <w:t>##    abnorm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-----------------</w:t>
      </w:r>
      <w:r>
        <w:br/>
      </w:r>
      <w:r>
        <w:rPr>
          <w:rStyle w:val="VerbatimChar"/>
        </w:rPr>
        <w:t>##       ra</w:t>
      </w:r>
      <w:r>
        <w:rPr>
          <w:rStyle w:val="VerbatimChar"/>
        </w:rPr>
        <w:t>ntrt |</w:t>
      </w:r>
      <w:r>
        <w:br/>
      </w:r>
      <w:r>
        <w:rPr>
          <w:rStyle w:val="VerbatimChar"/>
        </w:rPr>
        <w:t>## Hydroxych..  |  -.6739238   2.996132    -0.22   0.823    -6.631037    5.283189</w:t>
      </w:r>
      <w:r>
        <w:br/>
      </w:r>
      <w:r>
        <w:rPr>
          <w:rStyle w:val="VerbatimChar"/>
        </w:rPr>
        <w:t>##        _cons |   15.70872   2.056806     7.64   0.000     11.61924     19.7982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. qreg abace2rbd i.rantrt</w:t>
      </w:r>
      <w:r>
        <w:br/>
      </w:r>
      <w:r>
        <w:rPr>
          <w:rStyle w:val="VerbatimChar"/>
        </w:rPr>
        <w:t>## Iteration  1:  WLS sum of weighted deviations =  1942.8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  1: sum of abs. weighted deviations =  1962.3145</w:t>
      </w:r>
      <w:r>
        <w:br/>
      </w:r>
      <w:r>
        <w:rPr>
          <w:rStyle w:val="VerbatimChar"/>
        </w:rPr>
        <w:t>## Iteration  2: sum of abs. weighted deviations =  1830.1493</w:t>
      </w:r>
      <w:r>
        <w:br/>
      </w:r>
      <w:r>
        <w:rPr>
          <w:rStyle w:val="VerbatimChar"/>
        </w:rPr>
        <w:t>## note:  alternate solutions exist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ration  3: sum of abs. weighted deviations =  1743.8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dian regression                                   Number of obs =         87</w:t>
      </w:r>
      <w:r>
        <w:br/>
      </w:r>
      <w:r>
        <w:rPr>
          <w:rStyle w:val="VerbatimChar"/>
        </w:rPr>
        <w:t>##   Raw sum of deviations 1743.888 (about 16.318782)</w:t>
      </w:r>
      <w:r>
        <w:br/>
      </w:r>
      <w:r>
        <w:rPr>
          <w:rStyle w:val="VerbatimChar"/>
        </w:rPr>
        <w:t>##   Min sum of deviations 1743.888                    Pse</w:t>
      </w:r>
      <w:r>
        <w:rPr>
          <w:rStyle w:val="VerbatimChar"/>
        </w:rPr>
        <w:t>udo R2     = 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   abace2rbd |      Coef.   Std. Err.      t    P&gt;|t|     [95% Conf. Interval]</w:t>
      </w:r>
      <w:r>
        <w:br/>
      </w:r>
      <w:r>
        <w:rPr>
          <w:rStyle w:val="VerbatimChar"/>
        </w:rPr>
        <w:t>## -------------+-----------------------------------------------</w:t>
      </w:r>
      <w:r>
        <w:rPr>
          <w:rStyle w:val="VerbatimChar"/>
        </w:rPr>
        <w:t>-----------------</w:t>
      </w:r>
      <w:r>
        <w:br/>
      </w:r>
      <w:r>
        <w:rPr>
          <w:rStyle w:val="VerbatimChar"/>
        </w:rPr>
        <w:t>##       rantrt |</w:t>
      </w:r>
      <w:r>
        <w:br/>
      </w:r>
      <w:r>
        <w:rPr>
          <w:rStyle w:val="VerbatimChar"/>
        </w:rPr>
        <w:t>## Hydroxych..  |  -1.882254   14.44898    -0.13   0.897     -30.6107     26.8462</w:t>
      </w:r>
      <w:r>
        <w:br/>
      </w:r>
      <w:r>
        <w:rPr>
          <w:rStyle w:val="VerbatimChar"/>
        </w:rPr>
        <w:t>##        _cons |   18.20104   9.919039     1.83   0.070    -1.520671    37.92274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.</w:t>
      </w:r>
    </w:p>
    <w:p w:rsidR="00032B6F" w:rsidRDefault="00BE2294">
      <w:pPr>
        <w:pStyle w:val="Overskrift3"/>
      </w:pPr>
      <w:bookmarkStart w:id="50" w:name="sensitivity-results-by-anova"/>
      <w:bookmarkStart w:id="51" w:name="_Toc60157246"/>
      <w:bookmarkEnd w:id="48"/>
      <w:r>
        <w:t>Sensitivity results by ANOVA</w:t>
      </w:r>
      <w:bookmarkEnd w:id="51"/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382"/>
        <w:gridCol w:w="1439"/>
        <w:gridCol w:w="3728"/>
        <w:gridCol w:w="1139"/>
        <w:gridCol w:w="1165"/>
        <w:gridCol w:w="1060"/>
        <w:gridCol w:w="986"/>
        <w:gridCol w:w="1123"/>
        <w:gridCol w:w="119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c</w:t>
            </w:r>
            <w:r>
              <w:t>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  <w:jc w:val="right"/>
            </w:pPr>
            <w:r>
              <w:t>conf.high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9.99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.81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67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2.46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7.52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8.14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2.84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33.67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7.391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7.44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58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1.00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4.29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0.593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.9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30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83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6.50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67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0.79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.79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0.49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9.28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72.30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hcq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Hydroxychloroquine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5.35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.43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32.12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420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0.48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.13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.97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4.30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6.662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ace2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1.36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2.782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-26.78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4.067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5.62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.64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2.40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8.849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norm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.053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546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37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11.11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51.014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.13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.30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38.80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63.228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as_re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rb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antrtRemdesivir + SO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8.188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9.650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2.92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8.991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  <w:jc w:val="right"/>
            </w:pPr>
            <w:r>
              <w:t>47.385</w:t>
            </w:r>
          </w:p>
        </w:tc>
      </w:tr>
    </w:tbl>
    <w:p w:rsidR="00032B6F" w:rsidRDefault="00BE2294">
      <w:pPr>
        <w:pStyle w:val="Overskrift2"/>
      </w:pPr>
      <w:bookmarkStart w:id="52" w:name="time-to-last-discharge"/>
      <w:bookmarkStart w:id="53" w:name="_Toc60157247"/>
      <w:bookmarkEnd w:id="42"/>
      <w:bookmarkEnd w:id="50"/>
      <w:r>
        <w:t>Time to last discharge</w:t>
      </w:r>
      <w:bookmarkEnd w:id="53"/>
    </w:p>
    <w:p w:rsidR="00032B6F" w:rsidRDefault="00BE2294">
      <w:pPr>
        <w:pStyle w:val="Overskrift3"/>
      </w:pPr>
      <w:bookmarkStart w:id="54" w:name="remdesivir"/>
      <w:bookmarkStart w:id="55" w:name="_Toc60157248"/>
      <w:r>
        <w:t>Remdesivir</w:t>
      </w:r>
      <w:bookmarkEnd w:id="55"/>
    </w:p>
    <w:p w:rsidR="00032B6F" w:rsidRDefault="00BE2294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HCQ</w:t>
      </w:r>
    </w:p>
    <w:p w:rsidR="00032B6F" w:rsidRDefault="00BE2294">
      <w:pPr>
        <w:pStyle w:val="Brdtekst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B6F" w:rsidRDefault="00BE2294">
      <w:pPr>
        <w:pStyle w:val="Overskrift1"/>
      </w:pPr>
      <w:bookmarkStart w:id="56" w:name="adverse-events"/>
      <w:bookmarkStart w:id="57" w:name="_Toc60157249"/>
      <w:bookmarkEnd w:id="16"/>
      <w:bookmarkEnd w:id="52"/>
      <w:bookmarkEnd w:id="54"/>
      <w:r>
        <w:t>Adverse Events</w:t>
      </w:r>
      <w:bookmarkEnd w:id="57"/>
    </w:p>
    <w:p w:rsidR="00032B6F" w:rsidRDefault="00BE2294">
      <w:pPr>
        <w:pStyle w:val="Overskrift2"/>
      </w:pPr>
      <w:bookmarkStart w:id="58" w:name="ae-summary"/>
      <w:bookmarkStart w:id="59" w:name="_Toc60157250"/>
      <w:r>
        <w:t>AE Summary</w:t>
      </w:r>
      <w:bookmarkEnd w:id="59"/>
    </w:p>
    <w:p w:rsidR="00032B6F" w:rsidRDefault="00BE2294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Remdesivir (N=4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umber of AE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45] 28 (32.2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32] 19 (36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6] 11 (26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umber of patients with any AEs?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9 (36.5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1 (26.2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0 (2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8 (19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4] 16 (18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5] 9 (17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6] 6 (14.3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16 (18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6 (14.3%)</w:t>
            </w:r>
          </w:p>
        </w:tc>
      </w:tr>
    </w:tbl>
    <w:p w:rsidR="00032B6F" w:rsidRDefault="00BE2294">
      <w:pPr>
        <w:pStyle w:val="Brdtekst"/>
      </w:pPr>
      <w:r>
        <w:t>The numbers are [Number of events] Number of patients (percentage of patients), or Number of patients (percentage of patients)</w:t>
      </w:r>
    </w:p>
    <w:p w:rsidR="00032B6F" w:rsidRDefault="00BE2294">
      <w:pPr>
        <w:pStyle w:val="Overskrift2"/>
      </w:pPr>
      <w:bookmarkStart w:id="60" w:name="by-system-organ-class-and-preferred-term"/>
      <w:bookmarkStart w:id="61" w:name="_Toc60157251"/>
      <w:bookmarkEnd w:id="58"/>
      <w:r>
        <w:t>By System Organ Class and Preferred Term</w:t>
      </w:r>
      <w:bookmarkEnd w:id="61"/>
    </w:p>
    <w:p w:rsidR="00032B6F" w:rsidRDefault="00BE2294">
      <w:pPr>
        <w:pStyle w:val="TableCaption"/>
      </w:pPr>
      <w:r>
        <w:t>Adverse</w:t>
      </w:r>
      <w:r>
        <w:t xml:space="preserve"> Events by System Organ Class and Preferred term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4647"/>
        <w:gridCol w:w="3352"/>
        <w:gridCol w:w="1476"/>
        <w:gridCol w:w="1608"/>
        <w:gridCol w:w="2136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Remdesivir (N=4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3] 2 (4.8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5] 5 (5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4] 3 (7.1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4.8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4.8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1] 6 (6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3] 3 (7.1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4.8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3] 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2] 11 (12.6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4.8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7] 7 (8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</w:tbl>
    <w:p w:rsidR="00032B6F" w:rsidRDefault="00BE2294">
      <w:pPr>
        <w:pStyle w:val="Overskrift2"/>
      </w:pPr>
      <w:bookmarkStart w:id="62" w:name="serious-adverse-events"/>
      <w:bookmarkStart w:id="63" w:name="_Toc60157252"/>
      <w:bookmarkEnd w:id="60"/>
      <w:r>
        <w:t>Serious Adverse Events</w:t>
      </w:r>
      <w:bookmarkEnd w:id="63"/>
    </w:p>
    <w:p w:rsidR="00032B6F" w:rsidRDefault="00BE2294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4835"/>
        <w:gridCol w:w="3312"/>
        <w:gridCol w:w="1241"/>
        <w:gridCol w:w="1646"/>
        <w:gridCol w:w="2188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OC + Remdesivir (N=42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4.8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4.8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4.8%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9] 8 (9.2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2 (4.8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032B6F"/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5] 4 (7.7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6] 6 (6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2.4%)</w:t>
            </w:r>
          </w:p>
        </w:tc>
      </w:tr>
    </w:tbl>
    <w:p w:rsidR="00032B6F" w:rsidRDefault="00BE2294">
      <w:pPr>
        <w:pStyle w:val="Overskrift2"/>
      </w:pPr>
      <w:bookmarkStart w:id="64" w:name="Xfa05552548931d6a871505c8d2314bc661ad4f9"/>
      <w:bookmarkStart w:id="65" w:name="_Toc60157253"/>
      <w:bookmarkEnd w:id="62"/>
      <w:r>
        <w:t>Suspected Unexpected Serious Adverse Reaction</w:t>
      </w:r>
      <w:bookmarkEnd w:id="65"/>
    </w:p>
    <w:p w:rsidR="00032B6F" w:rsidRDefault="00BE2294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543"/>
      </w:tblGrid>
      <w:tr w:rsidR="00032B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2B6F" w:rsidRDefault="00BE2294">
            <w:pPr>
              <w:pStyle w:val="Compact"/>
            </w:pPr>
            <w:r>
              <w:t>Standard of care (SOC)</w:t>
            </w:r>
          </w:p>
        </w:tc>
      </w:tr>
      <w:tr w:rsidR="00032B6F"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</w:tr>
      <w:tr w:rsidR="00032B6F">
        <w:tc>
          <w:tcPr>
            <w:tcW w:w="0" w:type="auto"/>
          </w:tcPr>
          <w:p w:rsidR="00032B6F" w:rsidRDefault="00032B6F"/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032B6F" w:rsidRDefault="00BE2294">
            <w:pPr>
              <w:pStyle w:val="Compact"/>
            </w:pPr>
            <w:r>
              <w:t>[1] 1 (1.1%)</w:t>
            </w:r>
          </w:p>
        </w:tc>
      </w:tr>
      <w:bookmarkEnd w:id="56"/>
      <w:bookmarkEnd w:id="64"/>
    </w:tbl>
    <w:p w:rsidR="00BE2294" w:rsidRDefault="00BE2294"/>
    <w:sectPr w:rsidR="00BE2294" w:rsidSect="00733D35">
      <w:pgSz w:w="15840" w:h="12240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E2294" w:rsidRDefault="00BE2294">
      <w:pPr>
        <w:spacing w:after="0"/>
      </w:pPr>
      <w:r>
        <w:separator/>
      </w:r>
    </w:p>
  </w:endnote>
  <w:endnote w:type="continuationSeparator" w:id="0">
    <w:p w:rsidR="00BE2294" w:rsidRDefault="00BE22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E2294" w:rsidRDefault="00BE2294">
      <w:r>
        <w:separator/>
      </w:r>
    </w:p>
  </w:footnote>
  <w:footnote w:type="continuationSeparator" w:id="0">
    <w:p w:rsidR="00BE2294" w:rsidRDefault="00BE22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2B6F"/>
    <w:rsid w:val="004E29B3"/>
    <w:rsid w:val="00590D07"/>
    <w:rsid w:val="00784D58"/>
    <w:rsid w:val="008D6863"/>
    <w:rsid w:val="00B86B75"/>
    <w:rsid w:val="00BC48D5"/>
    <w:rsid w:val="00BE2294"/>
    <w:rsid w:val="00BE3BC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1742FCAB-6E11-4245-BD43-FEA7E09E1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BE3BC2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BE3BC2"/>
    <w:pPr>
      <w:spacing w:after="100"/>
      <w:ind w:left="240"/>
    </w:pPr>
  </w:style>
  <w:style w:type="paragraph" w:styleId="INNH3">
    <w:name w:val="toc 3"/>
    <w:basedOn w:val="Normal"/>
    <w:next w:val="Normal"/>
    <w:autoRedefine/>
    <w:uiPriority w:val="39"/>
    <w:unhideWhenUsed/>
    <w:rsid w:val="00BE3BC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11842</Words>
  <Characters>62767</Characters>
  <Application>Microsoft Office Word</Application>
  <DocSecurity>0</DocSecurity>
  <Lines>523</Lines>
  <Paragraphs>148</Paragraphs>
  <ScaleCrop>false</ScaleCrop>
  <Company/>
  <LinksUpToDate>false</LinksUpToDate>
  <CharactersWithSpaces>7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Olsen Inge Christoffer</cp:lastModifiedBy>
  <cp:revision>2</cp:revision>
  <dcterms:created xsi:type="dcterms:W3CDTF">2020-12-28T23:05:00Z</dcterms:created>
  <dcterms:modified xsi:type="dcterms:W3CDTF">2020-12-29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Dec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